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52850872" w:rsidR="00D34403" w:rsidRPr="001B6A65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1B6A65">
        <w:rPr>
          <w:rFonts w:ascii="Calibri" w:hAnsi="Calibri" w:cs="Calibri"/>
          <w:sz w:val="40"/>
          <w:szCs w:val="40"/>
        </w:rPr>
        <w:t>RF</w:t>
      </w:r>
      <w:r w:rsidR="00903A9B" w:rsidRPr="001B6A65">
        <w:rPr>
          <w:rFonts w:ascii="Calibri" w:hAnsi="Calibri" w:cs="Calibri"/>
          <w:sz w:val="40"/>
          <w:szCs w:val="40"/>
        </w:rPr>
        <w:t>P</w:t>
      </w:r>
      <w:r w:rsidRPr="001B6A65">
        <w:rPr>
          <w:rFonts w:ascii="Calibri" w:hAnsi="Calibri" w:cs="Calibri"/>
          <w:sz w:val="40"/>
          <w:szCs w:val="40"/>
        </w:rPr>
        <w:t xml:space="preserve"> No. 90</w:t>
      </w:r>
      <w:r w:rsidR="00BA644A" w:rsidRPr="001B6A65">
        <w:rPr>
          <w:rFonts w:ascii="Calibri" w:hAnsi="Calibri" w:cs="Calibri"/>
          <w:sz w:val="40"/>
          <w:szCs w:val="40"/>
        </w:rPr>
        <w:t>2073</w:t>
      </w:r>
    </w:p>
    <w:p w14:paraId="7D8620B9" w14:textId="77777777" w:rsidR="00D34403" w:rsidRPr="001B6A65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1B6A65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1B6A65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1B6A65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29D0CF2" w14:textId="2E7ECCD6" w:rsidR="00DD5A33" w:rsidRPr="001B6A65" w:rsidRDefault="00BA644A">
      <w:pPr>
        <w:jc w:val="center"/>
        <w:rPr>
          <w:rFonts w:ascii="Calibri" w:hAnsi="Calibri" w:cs="Calibri"/>
          <w:b/>
          <w:sz w:val="40"/>
          <w:szCs w:val="40"/>
        </w:rPr>
      </w:pPr>
      <w:r w:rsidRPr="001B6A65">
        <w:rPr>
          <w:rFonts w:ascii="Calibri" w:hAnsi="Calibri" w:cs="Calibri"/>
          <w:b/>
          <w:sz w:val="40"/>
          <w:szCs w:val="40"/>
        </w:rPr>
        <w:t>PARENT ENGAGEMENT PROGRAM SERVICES</w:t>
      </w:r>
    </w:p>
    <w:p w14:paraId="74EE557B" w14:textId="77777777" w:rsidR="00BA644A" w:rsidRPr="001B6A65" w:rsidRDefault="00BA644A">
      <w:pPr>
        <w:jc w:val="center"/>
        <w:rPr>
          <w:rFonts w:ascii="Calibri" w:hAnsi="Calibri" w:cs="Calibri"/>
          <w:b/>
          <w:sz w:val="20"/>
        </w:rPr>
      </w:pPr>
    </w:p>
    <w:p w14:paraId="6E068B5C" w14:textId="78313DFF" w:rsidR="008B5AFB" w:rsidRPr="001B6A65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1B6A65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1B6A65">
        <w:rPr>
          <w:rFonts w:ascii="Calibri" w:hAnsi="Calibri" w:cs="Calibri"/>
          <w:b/>
          <w:sz w:val="28"/>
          <w:szCs w:val="28"/>
        </w:rPr>
        <w:t xml:space="preserve"> Held </w:t>
      </w:r>
      <w:r w:rsidR="00BA644A" w:rsidRPr="001B6A65">
        <w:rPr>
          <w:rFonts w:ascii="Calibri" w:hAnsi="Calibri" w:cs="Calibri"/>
          <w:b/>
          <w:sz w:val="28"/>
          <w:szCs w:val="28"/>
        </w:rPr>
        <w:t>January 31, 2023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6A8D4E0A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 Agency (GSA),</w:t>
            </w:r>
            <w:r w:rsidR="00D34403"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RF</w:t>
            </w:r>
            <w:r w:rsidR="00903A9B" w:rsidRPr="001B6A65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1B6A65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1B6A65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1B6A65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A644A" w:rsidRPr="001B6A65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1B6A65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1B6A65">
              <w:rPr>
                <w:rFonts w:ascii="Calibri" w:hAnsi="Calibri" w:cs="Calibri"/>
                <w:b/>
                <w:sz w:val="28"/>
                <w:szCs w:val="28"/>
              </w:rPr>
              <w:t>Bidde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2CCB5D83" w:rsidR="00ED5291" w:rsidRPr="0062630A" w:rsidRDefault="00BA644A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3D48CC1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2CD328B4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 xml:space="preserve">If printing this document, please print only what you need, print double-sided, and use </w:t>
      </w:r>
      <w:proofErr w:type="gramStart"/>
      <w:r w:rsidRPr="0062630A">
        <w:rPr>
          <w:rFonts w:ascii="Calibri" w:hAnsi="Calibri" w:cs="Calibri"/>
          <w:color w:val="008000"/>
          <w:sz w:val="20"/>
        </w:rPr>
        <w:t>recycled-content</w:t>
      </w:r>
      <w:proofErr w:type="gramEnd"/>
      <w:r w:rsidRPr="0062630A">
        <w:rPr>
          <w:rFonts w:ascii="Calibri" w:hAnsi="Calibri" w:cs="Calibri"/>
          <w:color w:val="008000"/>
          <w:sz w:val="20"/>
        </w:rPr>
        <w:t xml:space="preserve"> </w:t>
      </w:r>
      <w:proofErr w:type="spellStart"/>
      <w:r w:rsidRPr="0062630A">
        <w:rPr>
          <w:rFonts w:ascii="Calibri" w:hAnsi="Calibri" w:cs="Calibri"/>
          <w:color w:val="008000"/>
          <w:sz w:val="20"/>
        </w:rPr>
        <w:t>pape</w:t>
      </w:r>
      <w:proofErr w:type="spellEnd"/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3E5C8A31" w14:textId="7F2E4327" w:rsidR="008311CA" w:rsidRPr="008311CA" w:rsidRDefault="00DD5A33" w:rsidP="008311C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96"/>
        <w:gridCol w:w="3258"/>
        <w:gridCol w:w="4100"/>
      </w:tblGrid>
      <w:tr w:rsidR="008311CA" w:rsidRPr="00985AE1" w14:paraId="0F8689BF" w14:textId="77777777" w:rsidTr="00A36E39">
        <w:trPr>
          <w:cantSplit/>
          <w:tblHeader/>
        </w:trPr>
        <w:tc>
          <w:tcPr>
            <w:tcW w:w="3600" w:type="dxa"/>
            <w:vAlign w:val="center"/>
          </w:tcPr>
          <w:p w14:paraId="525502BC" w14:textId="77777777" w:rsidR="008311CA" w:rsidRPr="00985AE1" w:rsidRDefault="008311CA" w:rsidP="00A36E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2256D9EA" w14:textId="77777777" w:rsidR="008311CA" w:rsidRPr="00985AE1" w:rsidRDefault="008311CA" w:rsidP="00A36E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78F2A3E5" w14:textId="77777777" w:rsidR="008311CA" w:rsidRPr="00985AE1" w:rsidRDefault="008311CA" w:rsidP="00A36E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8311CA" w:rsidRPr="00985AE1" w14:paraId="471D2FCC" w14:textId="77777777" w:rsidTr="00A36E39"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5F1A1C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A Better Way Inc.</w:t>
            </w:r>
          </w:p>
          <w:p w14:paraId="56798714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 xml:space="preserve">3200 Adeline Street </w:t>
            </w:r>
          </w:p>
          <w:p w14:paraId="0F3FDB1E" w14:textId="77777777" w:rsidR="008311CA" w:rsidRPr="009A343C" w:rsidRDefault="008311CA" w:rsidP="00A36E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Berkeley, CA 9470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C5C100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Kimberly Murphy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89F233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C16917">
              <w:rPr>
                <w:rFonts w:ascii="Calibri" w:hAnsi="Calibri" w:cs="Calibri"/>
                <w:b/>
                <w:bCs/>
                <w:sz w:val="20"/>
              </w:rPr>
              <w:t>510-318-4502</w:t>
            </w:r>
          </w:p>
        </w:tc>
      </w:tr>
      <w:tr w:rsidR="008311CA" w:rsidRPr="00985AE1" w14:paraId="6ACE731E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BF7176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70A4B1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6AF88F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D61C1A">
              <w:rPr>
                <w:rFonts w:ascii="Calibri" w:hAnsi="Calibri" w:cs="Calibri"/>
                <w:b/>
                <w:bCs/>
                <w:sz w:val="20"/>
              </w:rPr>
              <w:t>kmurphy@abetterwayinc.net</w:t>
            </w:r>
          </w:p>
        </w:tc>
      </w:tr>
      <w:tr w:rsidR="008311CA" w:rsidRPr="00985AE1" w14:paraId="57B3D5D0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2338B1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429C45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71BEDB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8311CA" w:rsidRPr="00985AE1" w14:paraId="0B810A4F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1E68E0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AA2AD3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39A523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8311CA" w:rsidRPr="00985AE1" w14:paraId="7A90872F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751CF6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E50646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2E7D7B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8311CA" w:rsidRPr="00985AE1" w14:paraId="18A3FE6F" w14:textId="77777777" w:rsidTr="00A36E39"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9F1C6C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A Better Way Inc.</w:t>
            </w:r>
          </w:p>
          <w:p w14:paraId="141228F0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 xml:space="preserve">3200 Adeline Street </w:t>
            </w:r>
          </w:p>
          <w:p w14:paraId="17B94087" w14:textId="77777777" w:rsidR="008311CA" w:rsidRPr="009A343C" w:rsidRDefault="008311CA" w:rsidP="00A36E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Berkeley, CA 9470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ED3D81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Warner Graha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5D5C21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hone:</w:t>
            </w:r>
            <w:r w:rsidRPr="008E46B1">
              <w:rPr>
                <w:rFonts w:ascii="Calibri" w:hAnsi="Calibri" w:cs="Calibri"/>
                <w:b/>
                <w:bCs/>
                <w:sz w:val="20"/>
              </w:rPr>
              <w:t xml:space="preserve"> </w:t>
            </w:r>
          </w:p>
        </w:tc>
      </w:tr>
      <w:tr w:rsidR="008311CA" w:rsidRPr="00985AE1" w14:paraId="59564AA0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64B4C0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71C72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8B26A5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8311CA" w:rsidRPr="00985AE1" w14:paraId="2E0DA5F7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79CF4A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122AB2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FC95DB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8311CA" w:rsidRPr="00985AE1" w14:paraId="42C9D1ED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A4B012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039D59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B82E01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8311CA" w:rsidRPr="00985AE1" w14:paraId="244841AE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874AB6" w14:textId="77777777" w:rsidR="008311CA" w:rsidRPr="009A343C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A0B40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9E55A4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8311CA" w:rsidRPr="00985AE1" w14:paraId="7ADA02F1" w14:textId="77777777" w:rsidTr="00A36E39"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0C8688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Building Opportunities for Self-Sufficiency (BOSS)</w:t>
            </w:r>
          </w:p>
          <w:p w14:paraId="1291CC7A" w14:textId="77777777" w:rsidR="008311CA" w:rsidRPr="001B6A65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1918 University Avenue Suite 2A</w:t>
            </w:r>
          </w:p>
          <w:p w14:paraId="7E5E1938" w14:textId="77777777" w:rsidR="008311CA" w:rsidRPr="009A343C" w:rsidRDefault="008311CA" w:rsidP="00A36E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>Berkeley, CA 94704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FA7353" w14:textId="77777777" w:rsidR="008311CA" w:rsidRPr="009A343C" w:rsidRDefault="008311CA" w:rsidP="00A36E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1B6A65">
              <w:rPr>
                <w:rFonts w:ascii="Calibri" w:hAnsi="Calibri" w:cs="Calibri"/>
                <w:b/>
                <w:sz w:val="20"/>
              </w:rPr>
              <w:t xml:space="preserve">Sonja Fitz 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272C43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8E46B1">
              <w:rPr>
                <w:rFonts w:ascii="Calibri" w:hAnsi="Calibri" w:cs="Calibri"/>
                <w:b/>
                <w:bCs/>
                <w:sz w:val="20"/>
              </w:rPr>
              <w:t>510-649-1930 x 1008</w:t>
            </w:r>
          </w:p>
        </w:tc>
      </w:tr>
      <w:tr w:rsidR="008311CA" w:rsidRPr="00985AE1" w14:paraId="773FEB8F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AFDA74" w14:textId="77777777" w:rsidR="008311CA" w:rsidRPr="00985AE1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5C5435" w14:textId="77777777" w:rsidR="008311CA" w:rsidRPr="00985AE1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173458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1B6A65">
              <w:rPr>
                <w:rFonts w:ascii="Calibri" w:hAnsi="Calibri" w:cs="Calibri"/>
                <w:b/>
                <w:bCs/>
                <w:sz w:val="20"/>
              </w:rPr>
              <w:t>sfitz@self-sufficiency.org</w:t>
            </w:r>
          </w:p>
        </w:tc>
      </w:tr>
      <w:tr w:rsidR="008311CA" w:rsidRPr="00985AE1" w14:paraId="76BA809F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3CB3C0" w14:textId="77777777" w:rsidR="008311CA" w:rsidRPr="00985AE1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C8AEAF" w14:textId="77777777" w:rsidR="008311CA" w:rsidRPr="00985AE1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E2328F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8311CA" w:rsidRPr="00985AE1" w14:paraId="328FA7A3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E54A85" w14:textId="77777777" w:rsidR="008311CA" w:rsidRPr="00985AE1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68CCC5" w14:textId="77777777" w:rsidR="008311CA" w:rsidRPr="00985AE1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849688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8311CA" w:rsidRPr="00985AE1" w14:paraId="54ED306B" w14:textId="77777777" w:rsidTr="00A36E39"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1EF5F3" w14:textId="77777777" w:rsidR="008311CA" w:rsidRPr="00985AE1" w:rsidRDefault="008311CA" w:rsidP="00A36E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CE4E08" w14:textId="77777777" w:rsidR="008311CA" w:rsidRPr="00985AE1" w:rsidRDefault="008311CA" w:rsidP="00A36E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94722E" w14:textId="77777777" w:rsidR="008311CA" w:rsidRPr="00985AE1" w:rsidRDefault="008311CA" w:rsidP="00A36E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</w:tbl>
    <w:p w14:paraId="75FF9ECF" w14:textId="2C1998E8" w:rsidR="008311CA" w:rsidRDefault="008311CA" w:rsidP="0015709F">
      <w:pPr>
        <w:pStyle w:val="HeaderExhibit"/>
        <w:sectPr w:rsidR="008311CA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4480DF18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437E912A" w14:textId="79E3B5C9" w:rsidR="00D86EC4" w:rsidRPr="001B6A65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1B6A65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1B6A65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1B6A65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1B6A65" w:rsidRPr="001B6A65">
        <w:rPr>
          <w:rFonts w:ascii="Calibri" w:hAnsi="Calibri" w:cs="Calibri"/>
          <w:b/>
          <w:bCs/>
          <w:iCs/>
          <w:sz w:val="28"/>
          <w:szCs w:val="28"/>
        </w:rPr>
        <w:t>2073</w:t>
      </w:r>
      <w:r w:rsidR="008F1AC7" w:rsidRPr="001B6A65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1B6A65" w:rsidRPr="001B6A65">
        <w:rPr>
          <w:rFonts w:ascii="Calibri" w:hAnsi="Calibri" w:cs="Calibri"/>
          <w:b/>
          <w:sz w:val="28"/>
          <w:szCs w:val="28"/>
        </w:rPr>
        <w:t>PARENT ENGAGEMENT PROGRAM SERVICES</w:t>
      </w:r>
    </w:p>
    <w:p w14:paraId="65438E05" w14:textId="6FA861B1" w:rsidR="008F1AC7" w:rsidRPr="00A85450" w:rsidRDefault="008F1AC7" w:rsidP="007E065F">
      <w:pPr>
        <w:spacing w:after="240"/>
        <w:rPr>
          <w:rFonts w:ascii="Calibri" w:hAnsi="Calibri" w:cs="Calibri"/>
          <w:szCs w:val="26"/>
        </w:rPr>
      </w:pPr>
      <w:r w:rsidRPr="008F1AC7">
        <w:rPr>
          <w:rFonts w:ascii="Calibri" w:hAnsi="Calibri" w:cs="Calibri"/>
          <w:szCs w:val="26"/>
        </w:rPr>
        <w:t>This</w:t>
      </w:r>
      <w:r w:rsidRPr="001B6A65">
        <w:rPr>
          <w:rFonts w:ascii="Calibri" w:hAnsi="Calibri" w:cs="Calibri"/>
          <w:szCs w:val="26"/>
        </w:rPr>
        <w:t xml:space="preserve"> RFP</w:t>
      </w:r>
      <w:r w:rsidRPr="008F1AC7">
        <w:rPr>
          <w:rFonts w:ascii="Calibri" w:hAnsi="Calibri" w:cs="Calibri"/>
          <w:szCs w:val="26"/>
        </w:rPr>
        <w:t xml:space="preserve"> 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tbl>
      <w:tblPr>
        <w:tblW w:w="11481" w:type="dxa"/>
        <w:tblLook w:val="04A0" w:firstRow="1" w:lastRow="0" w:firstColumn="1" w:lastColumn="0" w:noHBand="0" w:noVBand="1"/>
      </w:tblPr>
      <w:tblGrid>
        <w:gridCol w:w="2177"/>
        <w:gridCol w:w="1461"/>
        <w:gridCol w:w="1252"/>
        <w:gridCol w:w="1628"/>
        <w:gridCol w:w="1118"/>
        <w:gridCol w:w="608"/>
        <w:gridCol w:w="3237"/>
      </w:tblGrid>
      <w:tr w:rsidR="00FB3097" w:rsidRPr="00FB3097" w14:paraId="0DA7D373" w14:textId="77777777" w:rsidTr="00FB3097">
        <w:trPr>
          <w:trHeight w:val="518"/>
        </w:trPr>
        <w:tc>
          <w:tcPr>
            <w:tcW w:w="11481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594D8302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B3097">
              <w:rPr>
                <w:rFonts w:ascii="Calibri" w:hAnsi="Calibri" w:cs="Calibri"/>
                <w:b/>
                <w:bCs/>
                <w:sz w:val="28"/>
                <w:szCs w:val="28"/>
              </w:rPr>
              <w:t>RFP No. 902073 - Parent Engagement Program Services</w:t>
            </w:r>
          </w:p>
        </w:tc>
      </w:tr>
      <w:tr w:rsidR="00FB3097" w:rsidRPr="00FB3097" w14:paraId="1F2DDC10" w14:textId="77777777" w:rsidTr="00FB3097">
        <w:trPr>
          <w:trHeight w:val="378"/>
        </w:trPr>
        <w:tc>
          <w:tcPr>
            <w:tcW w:w="21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A678F95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1FC38CB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41BB2B6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5A3F0C4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588AC2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8D02279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3C7484F" w14:textId="77777777" w:rsidR="00FB3097" w:rsidRPr="00FB3097" w:rsidRDefault="00FB3097" w:rsidP="00FB3097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B3097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FB3097" w:rsidRPr="00FB3097" w14:paraId="2F9C93B6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011B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94E417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avid Channer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EFFD3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601-0203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A927B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3200 Adeline St.,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50D5D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94FC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6461D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3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channer@abetterwayinc.net</w:t>
              </w:r>
            </w:hyperlink>
          </w:p>
        </w:tc>
      </w:tr>
      <w:tr w:rsidR="00FB3097" w:rsidRPr="00FB3097" w14:paraId="52E8ECF7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DB8A68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5970BB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Kim Murphy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66B3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247-150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BAFB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0C2B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D785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EDCD47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4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murphy@abetterwayinc.net</w:t>
              </w:r>
            </w:hyperlink>
          </w:p>
        </w:tc>
      </w:tr>
      <w:tr w:rsidR="00FB3097" w:rsidRPr="00FB3097" w14:paraId="3828C463" w14:textId="77777777" w:rsidTr="00FB3097">
        <w:trPr>
          <w:trHeight w:val="560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D7A73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Self </w:t>
            </w: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ufficinety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(BOSS)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6702D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onja Fitz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7A329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4505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B8A0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BEA24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42439C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5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fitz@sefl-sufficiency.org</w:t>
              </w:r>
            </w:hyperlink>
          </w:p>
        </w:tc>
      </w:tr>
      <w:tr w:rsidR="00FB3097" w:rsidRPr="00FB3097" w14:paraId="290581C1" w14:textId="77777777" w:rsidTr="00FB3097">
        <w:trPr>
          <w:trHeight w:val="560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2E89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</w:t>
            </w: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lef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gram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ufficiency  (</w:t>
            </w:r>
            <w:proofErr w:type="gram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BOSS)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21F3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onald Frazier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94F89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2ABA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1918 </w:t>
            </w: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Univesity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Ave, #2A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0E35D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469F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B50173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6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frazier@self-sufficiency.org</w:t>
              </w:r>
            </w:hyperlink>
          </w:p>
        </w:tc>
      </w:tr>
      <w:tr w:rsidR="00FB3097" w:rsidRPr="00FB3097" w14:paraId="076B5CD4" w14:textId="77777777" w:rsidTr="00FB3097">
        <w:trPr>
          <w:trHeight w:val="560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F8EF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Center of Hope Community Church (COHCC)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2BBED8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on Evans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531A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357-040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8E6439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7E460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138E1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FC8E9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7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mevans411@peoplepc.com</w:t>
              </w:r>
            </w:hyperlink>
          </w:p>
        </w:tc>
      </w:tr>
      <w:tr w:rsidR="00FB3097" w:rsidRPr="00FB3097" w14:paraId="08460CF6" w14:textId="77777777" w:rsidTr="00FB3097">
        <w:trPr>
          <w:trHeight w:val="560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4DDC0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Cneter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of Hope Community Church (COHCC)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4BD31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Hentry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Celetine</w:t>
            </w:r>
            <w:proofErr w:type="spellEnd"/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DBFA4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205-0813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DDEFCF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45D481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3FE3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DE4D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8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henry777@comcast.net</w:t>
              </w:r>
            </w:hyperlink>
          </w:p>
        </w:tc>
      </w:tr>
      <w:tr w:rsidR="00FB3097" w:rsidRPr="00FB3097" w14:paraId="7E40A42F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26BFCCF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E3099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Katherine Aguirre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B152F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86E00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3081 Teagarden St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00E0F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0F31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2A8BC3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9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aguerre@davisstreet.org</w:t>
              </w:r>
            </w:hyperlink>
          </w:p>
        </w:tc>
      </w:tr>
      <w:tr w:rsidR="00FB3097" w:rsidRPr="00FB3097" w14:paraId="03C5AB13" w14:textId="77777777" w:rsidTr="00FB3097">
        <w:trPr>
          <w:trHeight w:val="364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0E791F1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.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68F90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Rose Johnson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4E45F4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DE75C9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9792F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DFC3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B6ED99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20"/>
                <w:u w:val="single"/>
              </w:rPr>
            </w:pPr>
            <w:hyperlink r:id="rId30" w:history="1">
              <w:r w:rsidR="00FB3097" w:rsidRPr="00FB3097">
                <w:rPr>
                  <w:rFonts w:ascii="Arial" w:hAnsi="Arial" w:cs="Arial"/>
                  <w:color w:val="0000FF"/>
                  <w:sz w:val="14"/>
                  <w:szCs w:val="14"/>
                  <w:u w:val="single"/>
                </w:rPr>
                <w:t>rjohnson@davisstreet.org</w:t>
              </w:r>
            </w:hyperlink>
          </w:p>
        </w:tc>
      </w:tr>
      <w:tr w:rsidR="00FB3097" w:rsidRPr="00FB3097" w14:paraId="1A04E84B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0BCF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EFB8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Krstin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Wager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3ED57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337-0428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4FC2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303 Van Buren Ave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9F39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344D2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D3F903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1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ristin@ebac.org</w:t>
              </w:r>
            </w:hyperlink>
          </w:p>
        </w:tc>
      </w:tr>
      <w:tr w:rsidR="00FB3097" w:rsidRPr="00FB3097" w14:paraId="1142E786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5056F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62EA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Laura Valdez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7C6F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8712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8EDD0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EA79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9B20B8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2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laura.valez@ebac.org</w:t>
              </w:r>
            </w:hyperlink>
          </w:p>
        </w:tc>
      </w:tr>
      <w:tr w:rsidR="00FB3097" w:rsidRPr="00FB3097" w14:paraId="41C32AC3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8A764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A8B8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ally Waltz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C6CE7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844-6711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ACB8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8F956C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28B9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7B2EE6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3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ally@ebac.org</w:t>
              </w:r>
            </w:hyperlink>
          </w:p>
        </w:tc>
      </w:tr>
      <w:tr w:rsidR="00FB3097" w:rsidRPr="00FB3097" w14:paraId="58BA966D" w14:textId="77777777" w:rsidTr="00FB3097">
        <w:trPr>
          <w:trHeight w:val="336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C425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92891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Josh Leonard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6285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268-3770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6F13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FBF3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6A37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3F9EC4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4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josh.leonard@ebac.org</w:t>
              </w:r>
            </w:hyperlink>
          </w:p>
        </w:tc>
      </w:tr>
      <w:tr w:rsidR="00FB3097" w:rsidRPr="00FB3097" w14:paraId="5FB79755" w14:textId="77777777" w:rsidTr="00FB3097">
        <w:trPr>
          <w:trHeight w:val="364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9A98B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mpowering Parents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59FA1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Darlene Willis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DBE77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619-823-7103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CD43F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8055 Collins Dr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737F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2E8F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C8F04D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5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rwillis63@gmail.com</w:t>
              </w:r>
            </w:hyperlink>
          </w:p>
        </w:tc>
      </w:tr>
      <w:tr w:rsidR="00FB3097" w:rsidRPr="00FB3097" w14:paraId="11946ABD" w14:textId="77777777" w:rsidTr="00FB3097">
        <w:trPr>
          <w:trHeight w:val="364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57E29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Hayward Adult School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359C0D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Eunice Lee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05831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293-8595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3435DB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2D52B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BED1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7D3CDA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6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elee@has.edu</w:t>
              </w:r>
            </w:hyperlink>
          </w:p>
        </w:tc>
      </w:tr>
      <w:tr w:rsidR="00FB3097" w:rsidRPr="00FB3097" w14:paraId="084A37BE" w14:textId="77777777" w:rsidTr="00FB3097">
        <w:trPr>
          <w:trHeight w:val="364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F8B96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enca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AB271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Charlene Wedderburn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0C4E53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368-6152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5A59D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F3B3E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B71B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9D4AC5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7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charlene_wedderburn@senecacenter.org</w:t>
              </w:r>
            </w:hyperlink>
          </w:p>
        </w:tc>
      </w:tr>
      <w:tr w:rsidR="00FB3097" w:rsidRPr="00FB3097" w14:paraId="60E99226" w14:textId="77777777" w:rsidTr="00FB3097">
        <w:trPr>
          <w:trHeight w:val="364"/>
        </w:trPr>
        <w:tc>
          <w:tcPr>
            <w:tcW w:w="21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493523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enca</w:t>
            </w:r>
            <w:proofErr w:type="spellEnd"/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853A2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Scott Osborn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FD587A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510-520-0743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380615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E0B39" w14:textId="77777777" w:rsidR="00FB3097" w:rsidRPr="00FB3097" w:rsidRDefault="00FB3097" w:rsidP="00FB3097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FB3097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815F" w14:textId="77777777" w:rsidR="00FB3097" w:rsidRPr="00FB3097" w:rsidRDefault="00FB3097" w:rsidP="00FB3097">
            <w:pPr>
              <w:rPr>
                <w:rFonts w:ascii="Calibri" w:hAnsi="Calibri" w:cs="Calibri"/>
                <w:sz w:val="15"/>
                <w:szCs w:val="15"/>
              </w:rPr>
            </w:pPr>
            <w:r w:rsidRPr="00FB3097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9CD022" w14:textId="77777777" w:rsidR="00FB3097" w:rsidRPr="00FB3097" w:rsidRDefault="00510492" w:rsidP="00FB3097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8" w:history="1">
              <w:r w:rsidR="00FB3097" w:rsidRPr="00FB3097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cott@senecacenter.org</w:t>
              </w:r>
            </w:hyperlink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9A343C">
      <w:footerReference w:type="default" r:id="rId39"/>
      <w:pgSz w:w="12240" w:h="15840" w:code="1"/>
      <w:pgMar w:top="1710" w:right="810" w:bottom="720" w:left="432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Pr="001B6A65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71F76AF6" w:rsidR="000655C4" w:rsidRPr="001B6A65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 w:rsidRPr="001B6A65">
      <w:rPr>
        <w:rFonts w:ascii="Calibri" w:hAnsi="Calibri" w:cs="Calibri"/>
        <w:sz w:val="20"/>
      </w:rPr>
      <w:t>Rev. 8/2</w:t>
    </w:r>
    <w:r w:rsidR="009A343C" w:rsidRPr="001B6A65">
      <w:rPr>
        <w:rFonts w:ascii="Calibri" w:hAnsi="Calibri" w:cs="Calibri"/>
        <w:sz w:val="20"/>
      </w:rPr>
      <w:t>5</w:t>
    </w:r>
    <w:r w:rsidRPr="001B6A65">
      <w:rPr>
        <w:rFonts w:ascii="Calibri" w:hAnsi="Calibri" w:cs="Calibri"/>
        <w:sz w:val="20"/>
      </w:rPr>
      <w:t xml:space="preserve">/2021 </w:t>
    </w:r>
    <w:r w:rsidRPr="001B6A65">
      <w:rPr>
        <w:rFonts w:ascii="Calibri" w:hAnsi="Calibri" w:cs="Calibri"/>
        <w:sz w:val="20"/>
      </w:rPr>
      <w:tab/>
      <w:t>RFP No. 90</w:t>
    </w:r>
    <w:r w:rsidR="001B6A65" w:rsidRPr="001B6A65">
      <w:rPr>
        <w:rFonts w:ascii="Calibri" w:hAnsi="Calibri" w:cs="Calibri"/>
        <w:sz w:val="20"/>
      </w:rPr>
      <w:t>2073</w:t>
    </w:r>
    <w:r w:rsidRPr="001B6A65">
      <w:rPr>
        <w:rFonts w:ascii="Calibri" w:hAnsi="Calibri" w:cs="Calibri"/>
        <w:sz w:val="20"/>
      </w:rPr>
      <w:t xml:space="preserve">, Bidders Conference Attendees List </w:t>
    </w:r>
  </w:p>
  <w:p w14:paraId="76EE4481" w14:textId="77777777" w:rsidR="000655C4" w:rsidRPr="001B6A65" w:rsidRDefault="000655C4" w:rsidP="000655C4">
    <w:pPr>
      <w:pStyle w:val="Footer"/>
      <w:jc w:val="right"/>
    </w:pPr>
    <w:r w:rsidRPr="001B6A65">
      <w:rPr>
        <w:rFonts w:ascii="Calibri" w:hAnsi="Calibri" w:cs="Calibri"/>
        <w:sz w:val="20"/>
      </w:rPr>
      <w:t xml:space="preserve">Page </w:t>
    </w:r>
    <w:r w:rsidRPr="001B6A65">
      <w:rPr>
        <w:rFonts w:ascii="Calibri" w:hAnsi="Calibri" w:cs="Calibri"/>
        <w:sz w:val="20"/>
      </w:rPr>
      <w:fldChar w:fldCharType="begin"/>
    </w:r>
    <w:r w:rsidRPr="001B6A65">
      <w:rPr>
        <w:rFonts w:ascii="Calibri" w:hAnsi="Calibri" w:cs="Calibri"/>
        <w:sz w:val="20"/>
      </w:rPr>
      <w:instrText xml:space="preserve"> PAGE </w:instrText>
    </w:r>
    <w:r w:rsidRPr="001B6A65">
      <w:rPr>
        <w:rFonts w:ascii="Calibri" w:hAnsi="Calibri" w:cs="Calibri"/>
        <w:sz w:val="20"/>
      </w:rPr>
      <w:fldChar w:fldCharType="separate"/>
    </w:r>
    <w:r w:rsidR="009A343C" w:rsidRPr="001B6A65">
      <w:rPr>
        <w:rFonts w:ascii="Calibri" w:hAnsi="Calibri" w:cs="Calibri"/>
        <w:noProof/>
        <w:sz w:val="20"/>
      </w:rPr>
      <w:t>2</w:t>
    </w:r>
    <w:r w:rsidRPr="001B6A65">
      <w:rPr>
        <w:rFonts w:ascii="Calibri" w:hAnsi="Calibri" w:cs="Calibri"/>
        <w:sz w:val="20"/>
      </w:rPr>
      <w:fldChar w:fldCharType="end"/>
    </w:r>
    <w:r w:rsidRPr="001B6A65">
      <w:rPr>
        <w:rFonts w:ascii="Calibri" w:hAnsi="Calibri" w:cs="Calibri"/>
        <w:sz w:val="20"/>
      </w:rPr>
      <w:t xml:space="preserve"> of </w:t>
    </w:r>
    <w:r w:rsidR="009A343C" w:rsidRPr="001B6A65">
      <w:rPr>
        <w:rFonts w:ascii="Calibri" w:hAnsi="Calibri" w:cs="Calibri"/>
        <w:sz w:val="20"/>
      </w:rPr>
      <w:fldChar w:fldCharType="begin"/>
    </w:r>
    <w:r w:rsidR="009A343C" w:rsidRPr="001B6A65">
      <w:rPr>
        <w:rFonts w:ascii="Calibri" w:hAnsi="Calibri" w:cs="Calibri"/>
        <w:sz w:val="20"/>
      </w:rPr>
      <w:instrText xml:space="preserve"> NUMPAGES  \# "0" \* Arabic  \* MERGEFORMAT </w:instrText>
    </w:r>
    <w:r w:rsidR="009A343C" w:rsidRPr="001B6A65">
      <w:rPr>
        <w:rFonts w:ascii="Calibri" w:hAnsi="Calibri" w:cs="Calibri"/>
        <w:sz w:val="20"/>
      </w:rPr>
      <w:fldChar w:fldCharType="separate"/>
    </w:r>
    <w:r w:rsidR="009A343C" w:rsidRPr="001B6A65">
      <w:rPr>
        <w:rFonts w:ascii="Calibri" w:hAnsi="Calibri" w:cs="Calibri"/>
        <w:noProof/>
        <w:sz w:val="20"/>
      </w:rPr>
      <w:t>3</w:t>
    </w:r>
    <w:r w:rsidR="009A343C" w:rsidRPr="001B6A65">
      <w:rPr>
        <w:rFonts w:ascii="Calibri" w:hAnsi="Calibri" w:cs="Calibri"/>
        <w:sz w:val="20"/>
      </w:rPr>
      <w:fldChar w:fldCharType="end"/>
    </w:r>
  </w:p>
  <w:p w14:paraId="2DC6FD4E" w14:textId="77777777" w:rsidR="00530140" w:rsidRPr="001B6A65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640E903F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FB3097">
      <w:rPr>
        <w:rFonts w:ascii="Calibri" w:hAnsi="Calibri" w:cs="Calibri"/>
        <w:sz w:val="20"/>
      </w:rPr>
      <w:t>RFP No. 90</w:t>
    </w:r>
    <w:r w:rsidR="00FB3097" w:rsidRPr="00FB3097">
      <w:rPr>
        <w:rFonts w:ascii="Calibri" w:hAnsi="Calibri" w:cs="Calibri"/>
        <w:sz w:val="20"/>
      </w:rPr>
      <w:t>2073</w:t>
    </w:r>
    <w:r w:rsidRPr="00FB3097">
      <w:rPr>
        <w:rFonts w:ascii="Calibri" w:hAnsi="Calibri" w:cs="Calibri"/>
        <w:sz w:val="20"/>
      </w:rPr>
      <w:t>, Ve</w:t>
    </w:r>
    <w:r>
      <w:rPr>
        <w:rFonts w:ascii="Calibri" w:hAnsi="Calibri" w:cs="Calibri"/>
        <w:sz w:val="20"/>
      </w:rPr>
      <w:t>ndor 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4EFC8D28" w:rsidR="00530140" w:rsidRPr="00892030" w:rsidRDefault="00BA644A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45725A3C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1C770F04" w:rsidR="00530140" w:rsidRPr="00344563" w:rsidRDefault="00BA644A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5341C032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281646A8" w:rsidR="00530140" w:rsidRDefault="00BA644A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40661A93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6B0D388A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1B6A65">
      <w:rPr>
        <w:rFonts w:ascii="Calibri" w:hAnsi="Calibri" w:cs="Calibri"/>
        <w:b/>
        <w:snapToGrid w:val="0"/>
        <w:szCs w:val="26"/>
      </w:rPr>
      <w:t>RF</w:t>
    </w:r>
    <w:r w:rsidR="00903A9B" w:rsidRPr="001B6A65">
      <w:rPr>
        <w:rFonts w:ascii="Calibri" w:hAnsi="Calibri" w:cs="Calibri"/>
        <w:b/>
        <w:snapToGrid w:val="0"/>
        <w:szCs w:val="26"/>
      </w:rPr>
      <w:t>P</w:t>
    </w:r>
    <w:r w:rsidR="00530140" w:rsidRPr="001B6A65">
      <w:rPr>
        <w:rFonts w:ascii="Calibri" w:hAnsi="Calibri" w:cs="Calibri"/>
        <w:b/>
        <w:snapToGrid w:val="0"/>
        <w:szCs w:val="26"/>
      </w:rPr>
      <w:t xml:space="preserve"> No. 90</w:t>
    </w:r>
    <w:r w:rsidR="00C16917" w:rsidRPr="001B6A65">
      <w:rPr>
        <w:rFonts w:ascii="Calibri" w:hAnsi="Calibri" w:cs="Calibri"/>
        <w:b/>
        <w:snapToGrid w:val="0"/>
        <w:szCs w:val="26"/>
      </w:rPr>
      <w:t>2073</w:t>
    </w:r>
    <w:r w:rsidR="00530140" w:rsidRPr="001B6A65">
      <w:rPr>
        <w:rFonts w:ascii="Calibri" w:hAnsi="Calibri" w:cs="Calibri"/>
        <w:b/>
        <w:snapToGrid w:val="0"/>
        <w:szCs w:val="26"/>
      </w:rPr>
      <w:t xml:space="preserve">, </w:t>
    </w:r>
    <w:r w:rsidR="002568B0" w:rsidRPr="001B6A65">
      <w:rPr>
        <w:rFonts w:ascii="Calibri" w:hAnsi="Calibri" w:cs="Calibri"/>
        <w:b/>
        <w:snapToGrid w:val="0"/>
        <w:szCs w:val="26"/>
      </w:rPr>
      <w:t>B</w:t>
    </w:r>
    <w:r w:rsidR="002568B0">
      <w:rPr>
        <w:rFonts w:ascii="Calibri" w:hAnsi="Calibri" w:cs="Calibri"/>
        <w:b/>
        <w:snapToGrid w:val="0"/>
        <w:szCs w:val="26"/>
      </w:rPr>
      <w:t xml:space="preserve">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oFAJJJJ+Q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B6A65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229C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4F712F"/>
    <w:rsid w:val="00510492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E065F"/>
    <w:rsid w:val="007F7549"/>
    <w:rsid w:val="008075D3"/>
    <w:rsid w:val="008100A5"/>
    <w:rsid w:val="008311CA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46B1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A644A"/>
    <w:rsid w:val="00BB7491"/>
    <w:rsid w:val="00BD7C4F"/>
    <w:rsid w:val="00C10E04"/>
    <w:rsid w:val="00C153CA"/>
    <w:rsid w:val="00C16917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1C1A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DF5BA7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097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dfrazier@self-sufficiency.org" TargetMode="External"/><Relationship Id="rId39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yperlink" Target="mailto:josh.leonard@ebac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sfitz@sefl-sufficiency.org" TargetMode="External"/><Relationship Id="rId33" Type="http://schemas.openxmlformats.org/officeDocument/2006/relationships/hyperlink" Target="mailto:sally@ebac.org" TargetMode="External"/><Relationship Id="rId38" Type="http://schemas.openxmlformats.org/officeDocument/2006/relationships/hyperlink" Target="mailto:scott@senecacenter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29" Type="http://schemas.openxmlformats.org/officeDocument/2006/relationships/hyperlink" Target="mailto:kaguerre@davisstreet.org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kmurphy@abetterwayinc.net" TargetMode="External"/><Relationship Id="rId32" Type="http://schemas.openxmlformats.org/officeDocument/2006/relationships/hyperlink" Target="mailto:laura.valez@ebac.org" TargetMode="External"/><Relationship Id="rId37" Type="http://schemas.openxmlformats.org/officeDocument/2006/relationships/hyperlink" Target="mailto:charlene_wedderburn@senecacenter.org" TargetMode="External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dchanner@abetterwayinc.net" TargetMode="External"/><Relationship Id="rId28" Type="http://schemas.openxmlformats.org/officeDocument/2006/relationships/hyperlink" Target="mailto:henry777@comcast.net" TargetMode="External"/><Relationship Id="rId36" Type="http://schemas.openxmlformats.org/officeDocument/2006/relationships/hyperlink" Target="mailto:elee@has.edu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31" Type="http://schemas.openxmlformats.org/officeDocument/2006/relationships/hyperlink" Target="mailto:kristin@ebac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Relationship Id="rId27" Type="http://schemas.openxmlformats.org/officeDocument/2006/relationships/hyperlink" Target="mailto:dmevans411@peoplepc.com" TargetMode="External"/><Relationship Id="rId30" Type="http://schemas.openxmlformats.org/officeDocument/2006/relationships/hyperlink" Target="mailto:rjohnson@davisstreet.org" TargetMode="External"/><Relationship Id="rId35" Type="http://schemas.openxmlformats.org/officeDocument/2006/relationships/hyperlink" Target="mailto:drwillis63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0</Words>
  <Characters>3982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4424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Favela, Jacqueline  GSA - Procurement Department</cp:lastModifiedBy>
  <cp:revision>3</cp:revision>
  <cp:lastPrinted>1900-01-01T08:00:00Z</cp:lastPrinted>
  <dcterms:created xsi:type="dcterms:W3CDTF">2023-01-31T22:33:00Z</dcterms:created>
  <dcterms:modified xsi:type="dcterms:W3CDTF">2023-02-0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